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9FF2AF7"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a</w:t>
      </w:r>
      <w:r w:rsidR="00D922B5">
        <w:rPr>
          <w:sz w:val="22"/>
          <w:szCs w:val="22"/>
          <w:lang w:val="en-GB"/>
        </w:rPr>
        <w:t>ryland</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331E35B" w14:textId="07F68744" w:rsidR="00D922B5" w:rsidRPr="00CE05B2" w:rsidRDefault="00D922B5" w:rsidP="00D922B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w:t>
      </w:r>
      <w:r w:rsidRPr="00631F2C">
        <w:rPr>
          <w:sz w:val="22"/>
          <w:szCs w:val="22"/>
          <w:lang w:val="en-GB"/>
        </w:rPr>
        <w:t xml:space="preserve">after the termination </w:t>
      </w:r>
      <w:r>
        <w:rPr>
          <w:sz w:val="22"/>
          <w:szCs w:val="22"/>
          <w:lang w:val="en-GB"/>
        </w:rPr>
        <w:t>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C4D89" w14:textId="77777777" w:rsidR="00FE4489" w:rsidRDefault="00FE4489" w:rsidP="00CB37D9">
      <w:pPr>
        <w:spacing w:after="0" w:line="240" w:lineRule="auto"/>
      </w:pPr>
      <w:r>
        <w:separator/>
      </w:r>
    </w:p>
  </w:endnote>
  <w:endnote w:type="continuationSeparator" w:id="0">
    <w:p w14:paraId="4551B2E4" w14:textId="77777777" w:rsidR="00FE4489" w:rsidRDefault="00FE448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44963" w14:textId="77777777" w:rsidR="00174ECF" w:rsidRDefault="00174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45E611" w:rsidR="00CB37D9" w:rsidRPr="00174ECF" w:rsidRDefault="00CB37D9" w:rsidP="00174E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357F3" w14:textId="77777777" w:rsidR="00174ECF" w:rsidRDefault="00174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8C65D" w14:textId="77777777" w:rsidR="00FE4489" w:rsidRDefault="00FE4489" w:rsidP="00CB37D9">
      <w:pPr>
        <w:spacing w:after="0" w:line="240" w:lineRule="auto"/>
      </w:pPr>
      <w:r>
        <w:separator/>
      </w:r>
    </w:p>
  </w:footnote>
  <w:footnote w:type="continuationSeparator" w:id="0">
    <w:p w14:paraId="60D830E6" w14:textId="77777777" w:rsidR="00FE4489" w:rsidRDefault="00FE448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DF87F" w14:textId="77777777" w:rsidR="00174ECF" w:rsidRDefault="00174E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F3FC470" w:rsidR="00AD6FC0" w:rsidRPr="00174ECF" w:rsidRDefault="00AD6FC0" w:rsidP="00174E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89AE7" w14:textId="77777777" w:rsidR="00174ECF" w:rsidRDefault="00174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8316861">
    <w:abstractNumId w:val="0"/>
  </w:num>
  <w:num w:numId="2" w16cid:durableId="92826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4ECF"/>
    <w:rsid w:val="0017554E"/>
    <w:rsid w:val="00181BFB"/>
    <w:rsid w:val="001A2890"/>
    <w:rsid w:val="002129CA"/>
    <w:rsid w:val="00213AF9"/>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717EF"/>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7F437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70C"/>
    <w:rsid w:val="00C26AEA"/>
    <w:rsid w:val="00C55AF5"/>
    <w:rsid w:val="00C576A9"/>
    <w:rsid w:val="00C91B90"/>
    <w:rsid w:val="00C979AC"/>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8</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